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D078BF" w14:textId="77777777" w:rsidR="00436F0B" w:rsidRPr="00A026F0" w:rsidRDefault="00A026F0" w:rsidP="00436F0B">
      <w:pPr>
        <w:jc w:val="center"/>
        <w:rPr>
          <w:b/>
          <w:sz w:val="40"/>
          <w:szCs w:val="32"/>
        </w:rPr>
      </w:pPr>
      <w:r w:rsidRPr="00A026F0">
        <w:rPr>
          <w:b/>
          <w:sz w:val="40"/>
          <w:szCs w:val="32"/>
        </w:rPr>
        <w:t>Department of Biomedical Engineering</w:t>
      </w:r>
    </w:p>
    <w:p w14:paraId="6BB4F4C0" w14:textId="77777777" w:rsidR="00A026F0" w:rsidRPr="00A026F0" w:rsidRDefault="00A026F0" w:rsidP="00436F0B">
      <w:pPr>
        <w:jc w:val="center"/>
        <w:rPr>
          <w:sz w:val="28"/>
          <w:szCs w:val="32"/>
        </w:rPr>
      </w:pPr>
      <w:r w:rsidRPr="00A026F0">
        <w:rPr>
          <w:sz w:val="28"/>
          <w:szCs w:val="32"/>
        </w:rPr>
        <w:t>Khulna University of Engineering &amp; Technology (KUET)</w:t>
      </w:r>
    </w:p>
    <w:p w14:paraId="181E60E4" w14:textId="77777777" w:rsidR="00A026F0" w:rsidRPr="00A026F0" w:rsidRDefault="00A026F0" w:rsidP="00436F0B">
      <w:pPr>
        <w:jc w:val="center"/>
        <w:rPr>
          <w:sz w:val="30"/>
          <w:szCs w:val="32"/>
        </w:rPr>
      </w:pPr>
      <w:r w:rsidRPr="00A026F0">
        <w:rPr>
          <w:sz w:val="28"/>
          <w:szCs w:val="32"/>
        </w:rPr>
        <w:t>Khulna-9203, Bangladesh</w:t>
      </w:r>
    </w:p>
    <w:p w14:paraId="6077B71C" w14:textId="5B124DE4" w:rsidR="00667A6B" w:rsidRDefault="00A026F0" w:rsidP="00BA0AAC">
      <w:pPr>
        <w:ind w:right="-270"/>
        <w:jc w:val="center"/>
        <w:rPr>
          <w:b/>
          <w:sz w:val="40"/>
          <w:szCs w:val="32"/>
        </w:rPr>
      </w:pPr>
      <w:r w:rsidRPr="00A026F0">
        <w:rPr>
          <w:b/>
          <w:sz w:val="40"/>
          <w:szCs w:val="32"/>
        </w:rPr>
        <w:t>Thesis</w:t>
      </w:r>
      <w:r w:rsidR="00A470C8">
        <w:rPr>
          <w:b/>
          <w:sz w:val="40"/>
          <w:szCs w:val="32"/>
        </w:rPr>
        <w:t xml:space="preserve"> Proposal for</w:t>
      </w:r>
      <w:r w:rsidRPr="00A026F0">
        <w:rPr>
          <w:b/>
          <w:sz w:val="40"/>
          <w:szCs w:val="32"/>
        </w:rPr>
        <w:t xml:space="preserve"> </w:t>
      </w:r>
      <w:proofErr w:type="spellStart"/>
      <w:r w:rsidR="005C024A">
        <w:rPr>
          <w:b/>
          <w:sz w:val="40"/>
          <w:szCs w:val="32"/>
        </w:rPr>
        <w:t>Supevisor</w:t>
      </w:r>
      <w:proofErr w:type="spellEnd"/>
      <w:r w:rsidR="005C024A">
        <w:rPr>
          <w:b/>
          <w:sz w:val="40"/>
          <w:szCs w:val="32"/>
        </w:rPr>
        <w:t xml:space="preserve"> Selection </w:t>
      </w:r>
    </w:p>
    <w:p w14:paraId="6BB8946C" w14:textId="25917848" w:rsidR="00436F0B" w:rsidRPr="00667A6B" w:rsidRDefault="00667A6B" w:rsidP="00BA0AAC">
      <w:pPr>
        <w:ind w:right="-270"/>
        <w:jc w:val="center"/>
        <w:rPr>
          <w:szCs w:val="32"/>
        </w:rPr>
      </w:pPr>
      <w:r w:rsidRPr="00667A6B">
        <w:rPr>
          <w:szCs w:val="32"/>
        </w:rPr>
        <w:t>(Discussed on 31</w:t>
      </w:r>
      <w:r w:rsidRPr="00667A6B">
        <w:rPr>
          <w:szCs w:val="32"/>
          <w:vertAlign w:val="superscript"/>
        </w:rPr>
        <w:t>st</w:t>
      </w:r>
      <w:r w:rsidRPr="00667A6B">
        <w:rPr>
          <w:szCs w:val="32"/>
        </w:rPr>
        <w:t xml:space="preserve"> ACPG meeting and </w:t>
      </w:r>
      <w:r w:rsidR="005C024A">
        <w:rPr>
          <w:szCs w:val="32"/>
        </w:rPr>
        <w:t>confirmed</w:t>
      </w:r>
      <w:r w:rsidRPr="00667A6B">
        <w:rPr>
          <w:szCs w:val="32"/>
        </w:rPr>
        <w:t xml:space="preserve"> </w:t>
      </w:r>
      <w:r w:rsidR="00A470C8">
        <w:rPr>
          <w:szCs w:val="32"/>
        </w:rPr>
        <w:t xml:space="preserve">on </w:t>
      </w:r>
      <w:r w:rsidRPr="00667A6B">
        <w:rPr>
          <w:szCs w:val="32"/>
        </w:rPr>
        <w:t>32</w:t>
      </w:r>
      <w:r w:rsidRPr="00667A6B">
        <w:rPr>
          <w:szCs w:val="32"/>
          <w:vertAlign w:val="superscript"/>
        </w:rPr>
        <w:t>nd</w:t>
      </w:r>
      <w:r w:rsidRPr="00667A6B">
        <w:rPr>
          <w:szCs w:val="32"/>
        </w:rPr>
        <w:t xml:space="preserve"> ACPG meeting)</w:t>
      </w:r>
    </w:p>
    <w:p w14:paraId="2322D89D" w14:textId="77777777" w:rsidR="00BA0AAC" w:rsidRPr="00BA0AAC" w:rsidRDefault="00BA0AAC" w:rsidP="00BA0AAC">
      <w:pPr>
        <w:ind w:right="-270"/>
        <w:jc w:val="center"/>
        <w:rPr>
          <w:b/>
          <w:sz w:val="40"/>
          <w:szCs w:val="32"/>
        </w:rPr>
      </w:pPr>
    </w:p>
    <w:p w14:paraId="0ADCCFBD" w14:textId="77777777" w:rsidR="00436F0B" w:rsidRPr="00EF4F22" w:rsidRDefault="00436F0B" w:rsidP="00436F0B">
      <w:pPr>
        <w:spacing w:line="360" w:lineRule="auto"/>
        <w:rPr>
          <w:sz w:val="22"/>
          <w:szCs w:val="22"/>
        </w:rPr>
      </w:pPr>
      <w:r w:rsidRPr="00EF4F22">
        <w:rPr>
          <w:sz w:val="22"/>
          <w:szCs w:val="22"/>
        </w:rPr>
        <w:t xml:space="preserve">1. </w:t>
      </w:r>
      <w:r w:rsidRPr="00EF4F22">
        <w:rPr>
          <w:sz w:val="22"/>
          <w:szCs w:val="22"/>
        </w:rPr>
        <w:tab/>
        <w:t xml:space="preserve">Name of the student </w:t>
      </w:r>
      <w:proofErr w:type="gramStart"/>
      <w:r w:rsidRPr="00EF4F22">
        <w:rPr>
          <w:sz w:val="22"/>
          <w:szCs w:val="22"/>
        </w:rPr>
        <w:t xml:space="preserve">   (</w:t>
      </w:r>
      <w:proofErr w:type="gramEnd"/>
      <w:r w:rsidRPr="00EF4F22">
        <w:rPr>
          <w:sz w:val="22"/>
          <w:szCs w:val="22"/>
        </w:rPr>
        <w:t>In English)</w:t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  <w:t>:</w:t>
      </w:r>
    </w:p>
    <w:p w14:paraId="541A2AD3" w14:textId="77777777" w:rsidR="00436F0B" w:rsidRPr="00EF4F22" w:rsidRDefault="00436F0B" w:rsidP="00436F0B">
      <w:pPr>
        <w:rPr>
          <w:rFonts w:ascii="AdarshaLipiNormal" w:hAnsi="AdarshaLipiNormal"/>
          <w:sz w:val="22"/>
          <w:szCs w:val="22"/>
        </w:rPr>
      </w:pP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</w:r>
    </w:p>
    <w:p w14:paraId="0AE9BE17" w14:textId="77777777" w:rsidR="00436F0B" w:rsidRPr="00EF4F22" w:rsidRDefault="00436F0B" w:rsidP="00436F0B">
      <w:pPr>
        <w:rPr>
          <w:sz w:val="22"/>
          <w:szCs w:val="22"/>
        </w:rPr>
      </w:pPr>
      <w:r w:rsidRPr="00EF4F22">
        <w:rPr>
          <w:rFonts w:ascii="AdarshaLipiNormal" w:hAnsi="AdarshaLipiNormal"/>
          <w:sz w:val="22"/>
          <w:szCs w:val="22"/>
        </w:rPr>
        <w:tab/>
      </w:r>
      <w:r w:rsidRPr="00EF4F22">
        <w:rPr>
          <w:sz w:val="22"/>
          <w:szCs w:val="22"/>
        </w:rPr>
        <w:t>Roll No.</w:t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  <w:t>:</w:t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</w:r>
    </w:p>
    <w:p w14:paraId="442E3F3D" w14:textId="77777777" w:rsidR="00436F0B" w:rsidRPr="00EF4F22" w:rsidRDefault="00436F0B" w:rsidP="00436F0B">
      <w:pPr>
        <w:rPr>
          <w:sz w:val="22"/>
          <w:szCs w:val="22"/>
        </w:rPr>
      </w:pPr>
      <w:r w:rsidRPr="00EF4F22">
        <w:rPr>
          <w:sz w:val="22"/>
          <w:szCs w:val="22"/>
        </w:rPr>
        <w:tab/>
        <w:t>Enrollment Semester</w:t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  <w:t>:</w:t>
      </w:r>
    </w:p>
    <w:p w14:paraId="3D3CDA8E" w14:textId="77777777" w:rsidR="00436F0B" w:rsidRDefault="00436F0B" w:rsidP="00436F0B">
      <w:pPr>
        <w:ind w:firstLine="720"/>
        <w:rPr>
          <w:sz w:val="22"/>
          <w:szCs w:val="22"/>
        </w:rPr>
      </w:pPr>
      <w:r w:rsidRPr="00EF4F22">
        <w:rPr>
          <w:sz w:val="22"/>
          <w:szCs w:val="22"/>
        </w:rPr>
        <w:t>Status</w:t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  <w:t>:</w:t>
      </w:r>
      <w:r w:rsidRPr="00EF4F22">
        <w:rPr>
          <w:sz w:val="22"/>
          <w:szCs w:val="22"/>
        </w:rPr>
        <w:tab/>
        <w:t>Full Time/Part Time</w:t>
      </w:r>
    </w:p>
    <w:p w14:paraId="629959CB" w14:textId="77777777" w:rsidR="00A026F0" w:rsidRDefault="00A026F0" w:rsidP="00436F0B">
      <w:pPr>
        <w:ind w:firstLine="720"/>
        <w:rPr>
          <w:sz w:val="22"/>
          <w:szCs w:val="22"/>
        </w:rPr>
      </w:pPr>
    </w:p>
    <w:p w14:paraId="3016A347" w14:textId="77777777" w:rsidR="00A026F0" w:rsidRPr="00EF4F22" w:rsidRDefault="00A026F0" w:rsidP="00A026F0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2</w:t>
      </w:r>
      <w:r w:rsidRPr="00EF4F22">
        <w:rPr>
          <w:sz w:val="22"/>
          <w:szCs w:val="22"/>
        </w:rPr>
        <w:t>.</w:t>
      </w:r>
      <w:r w:rsidRPr="00EF4F22">
        <w:rPr>
          <w:sz w:val="22"/>
          <w:szCs w:val="22"/>
        </w:rPr>
        <w:tab/>
        <w:t>Name of the Program</w:t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  <w:t>:</w:t>
      </w:r>
    </w:p>
    <w:p w14:paraId="6F82AF29" w14:textId="77777777" w:rsidR="00436F0B" w:rsidRPr="00EF4F22" w:rsidRDefault="00A026F0" w:rsidP="00BA0AAC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3</w:t>
      </w:r>
      <w:r w:rsidRPr="00EF4F22">
        <w:rPr>
          <w:sz w:val="22"/>
          <w:szCs w:val="22"/>
        </w:rPr>
        <w:t xml:space="preserve">. </w:t>
      </w:r>
      <w:r w:rsidRPr="00EF4F22">
        <w:rPr>
          <w:sz w:val="22"/>
          <w:szCs w:val="22"/>
        </w:rPr>
        <w:tab/>
        <w:t>Credit-hour of Thesis/Project</w:t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</w:r>
      <w:r w:rsidRPr="00EF4F22">
        <w:rPr>
          <w:sz w:val="22"/>
          <w:szCs w:val="22"/>
        </w:rPr>
        <w:tab/>
        <w:t>:</w:t>
      </w:r>
    </w:p>
    <w:p w14:paraId="0386A5F8" w14:textId="77777777" w:rsidR="00436F0B" w:rsidRDefault="00436F0B" w:rsidP="00A026F0">
      <w:pPr>
        <w:rPr>
          <w:sz w:val="22"/>
          <w:szCs w:val="22"/>
        </w:rPr>
      </w:pPr>
    </w:p>
    <w:p w14:paraId="5F99C820" w14:textId="77777777" w:rsidR="00436F0B" w:rsidRPr="00B515CB" w:rsidRDefault="00A026F0" w:rsidP="00436F0B">
      <w:pPr>
        <w:rPr>
          <w:rFonts w:ascii="AdarshaLipiNormal" w:hAnsi="AdarshaLipiNormal"/>
          <w:sz w:val="22"/>
          <w:szCs w:val="22"/>
        </w:rPr>
      </w:pPr>
      <w:r>
        <w:rPr>
          <w:sz w:val="22"/>
          <w:szCs w:val="22"/>
        </w:rPr>
        <w:t>4.1</w:t>
      </w:r>
      <w:r w:rsidR="00436F0B">
        <w:rPr>
          <w:sz w:val="22"/>
          <w:szCs w:val="22"/>
        </w:rPr>
        <w:t>.</w:t>
      </w:r>
      <w:r w:rsidR="002A177D">
        <w:rPr>
          <w:sz w:val="22"/>
          <w:szCs w:val="22"/>
        </w:rPr>
        <w:tab/>
      </w:r>
      <w:r w:rsidRPr="00A026F0">
        <w:rPr>
          <w:b/>
          <w:sz w:val="22"/>
          <w:szCs w:val="22"/>
        </w:rPr>
        <w:t>Tentative Thesis title</w:t>
      </w:r>
      <w:r>
        <w:rPr>
          <w:sz w:val="22"/>
          <w:szCs w:val="22"/>
        </w:rPr>
        <w:tab/>
        <w:t xml:space="preserve">(In Block </w:t>
      </w:r>
      <w:proofErr w:type="gramStart"/>
      <w:r>
        <w:rPr>
          <w:sz w:val="22"/>
          <w:szCs w:val="22"/>
        </w:rPr>
        <w:t xml:space="preserve">Letter) </w:t>
      </w:r>
      <w:r w:rsidR="00436F0B">
        <w:rPr>
          <w:sz w:val="22"/>
          <w:szCs w:val="22"/>
        </w:rPr>
        <w:t xml:space="preserve">  </w:t>
      </w:r>
      <w:proofErr w:type="gramEnd"/>
      <w:r w:rsidR="00436F0B">
        <w:rPr>
          <w:sz w:val="22"/>
          <w:szCs w:val="22"/>
        </w:rPr>
        <w:t xml:space="preserve">          :</w:t>
      </w:r>
    </w:p>
    <w:p w14:paraId="299F53D6" w14:textId="77777777" w:rsidR="00436F0B" w:rsidRPr="00EF4F22" w:rsidRDefault="00A026F0" w:rsidP="00436F0B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605FF4E8" w14:textId="77777777" w:rsidR="00A026F0" w:rsidRDefault="00A026F0" w:rsidP="00436F0B">
      <w:pPr>
        <w:rPr>
          <w:sz w:val="22"/>
          <w:szCs w:val="22"/>
        </w:rPr>
      </w:pPr>
      <w:r>
        <w:rPr>
          <w:sz w:val="22"/>
          <w:szCs w:val="22"/>
        </w:rPr>
        <w:t>4.2</w:t>
      </w:r>
      <w:r w:rsidR="00436F0B" w:rsidRPr="00EF4F22">
        <w:rPr>
          <w:sz w:val="22"/>
          <w:szCs w:val="22"/>
        </w:rPr>
        <w:t>.</w:t>
      </w:r>
      <w:r>
        <w:rPr>
          <w:sz w:val="22"/>
          <w:szCs w:val="22"/>
        </w:rPr>
        <w:tab/>
      </w:r>
      <w:r w:rsidRPr="00EF4F22">
        <w:rPr>
          <w:sz w:val="22"/>
          <w:szCs w:val="22"/>
        </w:rPr>
        <w:t>Brief background</w:t>
      </w:r>
      <w:r>
        <w:rPr>
          <w:sz w:val="22"/>
          <w:szCs w:val="22"/>
        </w:rPr>
        <w:t>/ State-of-the arts/ Motivation (150-300 word):</w:t>
      </w:r>
    </w:p>
    <w:p w14:paraId="5C436303" w14:textId="77777777" w:rsidR="00A026F0" w:rsidRDefault="00A026F0" w:rsidP="00436F0B">
      <w:pPr>
        <w:rPr>
          <w:sz w:val="22"/>
          <w:szCs w:val="22"/>
        </w:rPr>
      </w:pPr>
    </w:p>
    <w:p w14:paraId="203A5829" w14:textId="77777777" w:rsidR="00A026F0" w:rsidRDefault="00A026F0" w:rsidP="00436F0B">
      <w:pPr>
        <w:rPr>
          <w:sz w:val="22"/>
          <w:szCs w:val="22"/>
        </w:rPr>
      </w:pPr>
      <w:r>
        <w:rPr>
          <w:sz w:val="22"/>
          <w:szCs w:val="22"/>
        </w:rPr>
        <w:t>4.3.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Obectives</w:t>
      </w:r>
      <w:proofErr w:type="spellEnd"/>
      <w:r>
        <w:rPr>
          <w:sz w:val="22"/>
          <w:szCs w:val="22"/>
        </w:rPr>
        <w:t xml:space="preserve"> (Maximum 2/3 lines)</w:t>
      </w:r>
    </w:p>
    <w:p w14:paraId="7954F036" w14:textId="77777777" w:rsidR="00A026F0" w:rsidRDefault="00A026F0" w:rsidP="00436F0B">
      <w:pPr>
        <w:rPr>
          <w:sz w:val="22"/>
          <w:szCs w:val="22"/>
        </w:rPr>
      </w:pPr>
    </w:p>
    <w:p w14:paraId="4A904738" w14:textId="77777777" w:rsidR="00A026F0" w:rsidRDefault="00A026F0" w:rsidP="00436F0B">
      <w:pPr>
        <w:rPr>
          <w:sz w:val="22"/>
          <w:szCs w:val="22"/>
        </w:rPr>
      </w:pPr>
      <w:r>
        <w:rPr>
          <w:sz w:val="22"/>
          <w:szCs w:val="22"/>
        </w:rPr>
        <w:t>4.4.</w:t>
      </w:r>
      <w:r>
        <w:rPr>
          <w:sz w:val="22"/>
          <w:szCs w:val="22"/>
        </w:rPr>
        <w:tab/>
        <w:t>Proposed Methodology:</w:t>
      </w:r>
    </w:p>
    <w:p w14:paraId="1C091613" w14:textId="77777777" w:rsidR="00A026F0" w:rsidRDefault="00A026F0" w:rsidP="00436F0B">
      <w:pPr>
        <w:rPr>
          <w:sz w:val="22"/>
          <w:szCs w:val="22"/>
        </w:rPr>
      </w:pPr>
    </w:p>
    <w:p w14:paraId="23A08B81" w14:textId="77777777" w:rsidR="00A026F0" w:rsidRDefault="00A026F0" w:rsidP="00436F0B">
      <w:pPr>
        <w:rPr>
          <w:sz w:val="22"/>
          <w:szCs w:val="22"/>
        </w:rPr>
      </w:pPr>
      <w:r>
        <w:rPr>
          <w:sz w:val="22"/>
          <w:szCs w:val="22"/>
        </w:rPr>
        <w:t>4.5.</w:t>
      </w:r>
      <w:r>
        <w:rPr>
          <w:sz w:val="22"/>
          <w:szCs w:val="22"/>
        </w:rPr>
        <w:tab/>
        <w:t>Expected Result:</w:t>
      </w:r>
    </w:p>
    <w:p w14:paraId="61149AF8" w14:textId="77777777" w:rsidR="00A026F0" w:rsidRDefault="00A026F0" w:rsidP="00436F0B">
      <w:pPr>
        <w:rPr>
          <w:sz w:val="22"/>
          <w:szCs w:val="22"/>
        </w:rPr>
      </w:pPr>
    </w:p>
    <w:p w14:paraId="6E8A0464" w14:textId="77777777" w:rsidR="00A026F0" w:rsidRDefault="00A026F0" w:rsidP="00436F0B">
      <w:pPr>
        <w:rPr>
          <w:sz w:val="22"/>
          <w:szCs w:val="22"/>
        </w:rPr>
      </w:pPr>
      <w:r>
        <w:rPr>
          <w:sz w:val="22"/>
          <w:szCs w:val="22"/>
        </w:rPr>
        <w:t>4.6.</w:t>
      </w:r>
      <w:r>
        <w:rPr>
          <w:sz w:val="22"/>
          <w:szCs w:val="22"/>
        </w:rPr>
        <w:tab/>
        <w:t>Conclusion:</w:t>
      </w:r>
    </w:p>
    <w:p w14:paraId="3FD76A89" w14:textId="77777777" w:rsidR="00C32B64" w:rsidRDefault="00C32B64" w:rsidP="00436F0B">
      <w:pPr>
        <w:rPr>
          <w:sz w:val="22"/>
          <w:szCs w:val="22"/>
        </w:rPr>
      </w:pPr>
    </w:p>
    <w:p w14:paraId="461EED80" w14:textId="77777777" w:rsidR="00C32B64" w:rsidRDefault="00C32B64" w:rsidP="00436F0B">
      <w:pPr>
        <w:rPr>
          <w:sz w:val="22"/>
          <w:szCs w:val="22"/>
        </w:rPr>
      </w:pPr>
      <w:r>
        <w:rPr>
          <w:sz w:val="22"/>
          <w:szCs w:val="22"/>
        </w:rPr>
        <w:t>4.7.</w:t>
      </w:r>
      <w:r>
        <w:rPr>
          <w:sz w:val="22"/>
          <w:szCs w:val="22"/>
        </w:rPr>
        <w:tab/>
        <w:t>Time frame:</w:t>
      </w:r>
    </w:p>
    <w:p w14:paraId="2B8A1846" w14:textId="77777777" w:rsidR="00A026F0" w:rsidRDefault="00436F0B" w:rsidP="00436F0B">
      <w:pPr>
        <w:rPr>
          <w:sz w:val="22"/>
          <w:szCs w:val="22"/>
        </w:rPr>
      </w:pPr>
      <w:r w:rsidRPr="00EF4F22">
        <w:rPr>
          <w:sz w:val="22"/>
          <w:szCs w:val="22"/>
        </w:rPr>
        <w:t xml:space="preserve">         </w:t>
      </w:r>
    </w:p>
    <w:p w14:paraId="6BD207EC" w14:textId="69881FDD" w:rsidR="00A026F0" w:rsidRDefault="00A026F0" w:rsidP="00436F0B">
      <w:pPr>
        <w:rPr>
          <w:sz w:val="22"/>
          <w:szCs w:val="22"/>
        </w:rPr>
      </w:pPr>
      <w:r>
        <w:rPr>
          <w:sz w:val="22"/>
          <w:szCs w:val="22"/>
        </w:rPr>
        <w:t>4.</w:t>
      </w:r>
      <w:r w:rsidR="00C32B64">
        <w:rPr>
          <w:sz w:val="22"/>
          <w:szCs w:val="22"/>
        </w:rPr>
        <w:t>8</w:t>
      </w:r>
      <w:r>
        <w:rPr>
          <w:sz w:val="22"/>
          <w:szCs w:val="22"/>
        </w:rPr>
        <w:t xml:space="preserve">.       </w:t>
      </w:r>
      <w:r w:rsidR="00436F0B">
        <w:rPr>
          <w:sz w:val="22"/>
          <w:szCs w:val="22"/>
        </w:rPr>
        <w:t xml:space="preserve">References: </w:t>
      </w:r>
      <w:r w:rsidR="005C024A">
        <w:rPr>
          <w:sz w:val="22"/>
          <w:szCs w:val="22"/>
        </w:rPr>
        <w:t>(Not more than10)</w:t>
      </w:r>
      <w:r w:rsidR="00436F0B">
        <w:rPr>
          <w:sz w:val="22"/>
          <w:szCs w:val="22"/>
        </w:rPr>
        <w:t xml:space="preserve">   </w:t>
      </w:r>
      <w:r w:rsidR="00436F0B" w:rsidRPr="00436F0B">
        <w:rPr>
          <w:sz w:val="22"/>
          <w:szCs w:val="22"/>
        </w:rPr>
        <w:t xml:space="preserve"> </w:t>
      </w:r>
    </w:p>
    <w:p w14:paraId="7386E869" w14:textId="77777777" w:rsidR="00436F0B" w:rsidRPr="00436F0B" w:rsidRDefault="00436F0B" w:rsidP="00436F0B">
      <w:pPr>
        <w:rPr>
          <w:rFonts w:ascii="AdarshaLipiNormal" w:hAnsi="AdarshaLipiNormal"/>
          <w:sz w:val="22"/>
          <w:szCs w:val="22"/>
        </w:rPr>
      </w:pPr>
      <w:r w:rsidRPr="00EF4F22">
        <w:rPr>
          <w:sz w:val="22"/>
          <w:szCs w:val="22"/>
        </w:rPr>
        <w:tab/>
      </w:r>
    </w:p>
    <w:p w14:paraId="198EF1C4" w14:textId="77777777" w:rsidR="00436F0B" w:rsidRPr="00EF4F22" w:rsidRDefault="00BA0AAC" w:rsidP="00436F0B">
      <w:pPr>
        <w:rPr>
          <w:sz w:val="22"/>
          <w:szCs w:val="22"/>
        </w:rPr>
      </w:pPr>
      <w:r>
        <w:rPr>
          <w:sz w:val="22"/>
          <w:szCs w:val="22"/>
        </w:rPr>
        <w:t>5</w:t>
      </w:r>
      <w:r w:rsidR="00436F0B">
        <w:rPr>
          <w:sz w:val="22"/>
          <w:szCs w:val="22"/>
        </w:rPr>
        <w:t xml:space="preserve">.        </w:t>
      </w:r>
      <w:r w:rsidR="00436F0B" w:rsidRPr="00EF4F22">
        <w:rPr>
          <w:sz w:val="22"/>
          <w:szCs w:val="22"/>
        </w:rPr>
        <w:t>List of courses taken so far:</w:t>
      </w:r>
    </w:p>
    <w:p w14:paraId="1BDDBC27" w14:textId="77777777" w:rsidR="00436F0B" w:rsidRPr="00EF4F22" w:rsidRDefault="00436F0B" w:rsidP="00436F0B">
      <w:pPr>
        <w:rPr>
          <w:sz w:val="22"/>
          <w:szCs w:val="22"/>
        </w:rPr>
      </w:pPr>
    </w:p>
    <w:tbl>
      <w:tblPr>
        <w:tblW w:w="94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8"/>
        <w:gridCol w:w="1435"/>
        <w:gridCol w:w="3406"/>
        <w:gridCol w:w="820"/>
        <w:gridCol w:w="1102"/>
        <w:gridCol w:w="922"/>
        <w:gridCol w:w="1029"/>
      </w:tblGrid>
      <w:tr w:rsidR="00436F0B" w:rsidRPr="00EF4F22" w14:paraId="7DFAC1B2" w14:textId="77777777" w:rsidTr="005E6CC8">
        <w:trPr>
          <w:jc w:val="center"/>
        </w:trPr>
        <w:tc>
          <w:tcPr>
            <w:tcW w:w="698" w:type="dxa"/>
          </w:tcPr>
          <w:p w14:paraId="2487F6BE" w14:textId="77777777" w:rsidR="00436F0B" w:rsidRPr="00EF4F22" w:rsidRDefault="00436F0B" w:rsidP="005E6CC8">
            <w:pPr>
              <w:jc w:val="center"/>
              <w:rPr>
                <w:sz w:val="22"/>
                <w:szCs w:val="22"/>
              </w:rPr>
            </w:pPr>
            <w:r w:rsidRPr="00EF4F22">
              <w:rPr>
                <w:sz w:val="22"/>
                <w:szCs w:val="22"/>
              </w:rPr>
              <w:t>Sl. No.</w:t>
            </w:r>
          </w:p>
        </w:tc>
        <w:tc>
          <w:tcPr>
            <w:tcW w:w="1435" w:type="dxa"/>
          </w:tcPr>
          <w:p w14:paraId="0F1190F2" w14:textId="77777777" w:rsidR="00436F0B" w:rsidRPr="00EF4F22" w:rsidRDefault="00436F0B" w:rsidP="005E6CC8">
            <w:pPr>
              <w:jc w:val="center"/>
              <w:rPr>
                <w:sz w:val="22"/>
                <w:szCs w:val="22"/>
              </w:rPr>
            </w:pPr>
            <w:r w:rsidRPr="00EF4F22">
              <w:rPr>
                <w:sz w:val="22"/>
                <w:szCs w:val="22"/>
              </w:rPr>
              <w:t>Course No.</w:t>
            </w:r>
          </w:p>
        </w:tc>
        <w:tc>
          <w:tcPr>
            <w:tcW w:w="3406" w:type="dxa"/>
          </w:tcPr>
          <w:p w14:paraId="2FF2570D" w14:textId="77777777" w:rsidR="00436F0B" w:rsidRPr="00EF4F22" w:rsidRDefault="00436F0B" w:rsidP="005E6CC8">
            <w:pPr>
              <w:jc w:val="center"/>
              <w:rPr>
                <w:sz w:val="22"/>
                <w:szCs w:val="22"/>
              </w:rPr>
            </w:pPr>
            <w:r w:rsidRPr="00EF4F22">
              <w:rPr>
                <w:sz w:val="22"/>
                <w:szCs w:val="22"/>
              </w:rPr>
              <w:t>Title of the Course</w:t>
            </w:r>
          </w:p>
        </w:tc>
        <w:tc>
          <w:tcPr>
            <w:tcW w:w="820" w:type="dxa"/>
          </w:tcPr>
          <w:p w14:paraId="7F025DF8" w14:textId="77777777" w:rsidR="00436F0B" w:rsidRPr="00EF4F22" w:rsidRDefault="00436F0B" w:rsidP="005E6CC8">
            <w:pPr>
              <w:jc w:val="center"/>
              <w:rPr>
                <w:sz w:val="22"/>
                <w:szCs w:val="22"/>
              </w:rPr>
            </w:pPr>
            <w:r w:rsidRPr="00EF4F22">
              <w:rPr>
                <w:sz w:val="22"/>
                <w:szCs w:val="22"/>
              </w:rPr>
              <w:t>Credit Hours</w:t>
            </w:r>
          </w:p>
        </w:tc>
        <w:tc>
          <w:tcPr>
            <w:tcW w:w="1102" w:type="dxa"/>
          </w:tcPr>
          <w:p w14:paraId="18DBE18A" w14:textId="77777777" w:rsidR="00436F0B" w:rsidRPr="00EF4F22" w:rsidRDefault="00436F0B" w:rsidP="005E6CC8">
            <w:pPr>
              <w:ind w:right="-75" w:hanging="71"/>
              <w:jc w:val="center"/>
              <w:rPr>
                <w:sz w:val="22"/>
                <w:szCs w:val="22"/>
              </w:rPr>
            </w:pPr>
            <w:r w:rsidRPr="00EF4F22">
              <w:rPr>
                <w:sz w:val="22"/>
                <w:szCs w:val="22"/>
              </w:rPr>
              <w:t>Letter</w:t>
            </w:r>
          </w:p>
          <w:p w14:paraId="46683B15" w14:textId="77777777" w:rsidR="00436F0B" w:rsidRPr="00EF4F22" w:rsidRDefault="00436F0B" w:rsidP="005E6CC8">
            <w:pPr>
              <w:ind w:right="-75" w:hanging="71"/>
              <w:jc w:val="center"/>
              <w:rPr>
                <w:sz w:val="22"/>
                <w:szCs w:val="22"/>
              </w:rPr>
            </w:pPr>
            <w:r w:rsidRPr="00EF4F22">
              <w:rPr>
                <w:sz w:val="22"/>
                <w:szCs w:val="22"/>
              </w:rPr>
              <w:t xml:space="preserve">Grade </w:t>
            </w:r>
          </w:p>
        </w:tc>
        <w:tc>
          <w:tcPr>
            <w:tcW w:w="922" w:type="dxa"/>
          </w:tcPr>
          <w:p w14:paraId="27AF6734" w14:textId="77777777" w:rsidR="00436F0B" w:rsidRPr="00EF4F22" w:rsidRDefault="00436F0B" w:rsidP="005E6CC8">
            <w:pPr>
              <w:jc w:val="center"/>
              <w:rPr>
                <w:sz w:val="22"/>
                <w:szCs w:val="22"/>
              </w:rPr>
            </w:pPr>
            <w:r w:rsidRPr="00EF4F22">
              <w:rPr>
                <w:sz w:val="22"/>
                <w:szCs w:val="22"/>
              </w:rPr>
              <w:t>Grade Point</w:t>
            </w:r>
          </w:p>
        </w:tc>
        <w:tc>
          <w:tcPr>
            <w:tcW w:w="1029" w:type="dxa"/>
          </w:tcPr>
          <w:p w14:paraId="0F16EFD0" w14:textId="77777777" w:rsidR="00436F0B" w:rsidRPr="00EF4F22" w:rsidRDefault="00436F0B" w:rsidP="005E6CC8">
            <w:pPr>
              <w:jc w:val="center"/>
              <w:rPr>
                <w:sz w:val="22"/>
                <w:szCs w:val="22"/>
              </w:rPr>
            </w:pPr>
            <w:r w:rsidRPr="00EF4F22">
              <w:rPr>
                <w:sz w:val="22"/>
                <w:szCs w:val="22"/>
              </w:rPr>
              <w:t>Grade Point Average</w:t>
            </w:r>
          </w:p>
        </w:tc>
      </w:tr>
      <w:tr w:rsidR="00436F0B" w:rsidRPr="00EF4F22" w14:paraId="2953889E" w14:textId="77777777" w:rsidTr="005E6CC8">
        <w:trPr>
          <w:jc w:val="center"/>
        </w:trPr>
        <w:tc>
          <w:tcPr>
            <w:tcW w:w="698" w:type="dxa"/>
          </w:tcPr>
          <w:p w14:paraId="17E5C047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  <w:r w:rsidRPr="00EF4F22">
              <w:rPr>
                <w:sz w:val="22"/>
                <w:szCs w:val="22"/>
              </w:rPr>
              <w:t>1.</w:t>
            </w:r>
          </w:p>
        </w:tc>
        <w:tc>
          <w:tcPr>
            <w:tcW w:w="1435" w:type="dxa"/>
          </w:tcPr>
          <w:p w14:paraId="640E2BF2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406" w:type="dxa"/>
          </w:tcPr>
          <w:p w14:paraId="0EB8E00C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20" w:type="dxa"/>
          </w:tcPr>
          <w:p w14:paraId="6577ECDF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102" w:type="dxa"/>
          </w:tcPr>
          <w:p w14:paraId="44C70FE9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922" w:type="dxa"/>
          </w:tcPr>
          <w:p w14:paraId="23BA42E0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029" w:type="dxa"/>
            <w:vMerge w:val="restart"/>
          </w:tcPr>
          <w:p w14:paraId="3BA44E10" w14:textId="77777777" w:rsidR="00436F0B" w:rsidRPr="00EF4F22" w:rsidRDefault="00436F0B" w:rsidP="005E6CC8">
            <w:pPr>
              <w:rPr>
                <w:sz w:val="22"/>
                <w:szCs w:val="22"/>
              </w:rPr>
            </w:pPr>
          </w:p>
        </w:tc>
      </w:tr>
      <w:tr w:rsidR="00436F0B" w:rsidRPr="00EF4F22" w14:paraId="300D485E" w14:textId="77777777" w:rsidTr="005E6CC8">
        <w:trPr>
          <w:jc w:val="center"/>
        </w:trPr>
        <w:tc>
          <w:tcPr>
            <w:tcW w:w="698" w:type="dxa"/>
          </w:tcPr>
          <w:p w14:paraId="04ACCFD9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  <w:r w:rsidRPr="00EF4F22">
              <w:rPr>
                <w:sz w:val="22"/>
                <w:szCs w:val="22"/>
              </w:rPr>
              <w:t>2.</w:t>
            </w:r>
          </w:p>
        </w:tc>
        <w:tc>
          <w:tcPr>
            <w:tcW w:w="1435" w:type="dxa"/>
          </w:tcPr>
          <w:p w14:paraId="74AE5F04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406" w:type="dxa"/>
          </w:tcPr>
          <w:p w14:paraId="60801C94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20" w:type="dxa"/>
          </w:tcPr>
          <w:p w14:paraId="2DD54AFC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102" w:type="dxa"/>
          </w:tcPr>
          <w:p w14:paraId="6AAA6AA1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922" w:type="dxa"/>
          </w:tcPr>
          <w:p w14:paraId="26C98E76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029" w:type="dxa"/>
            <w:vMerge/>
          </w:tcPr>
          <w:p w14:paraId="1D6B14E5" w14:textId="77777777" w:rsidR="00436F0B" w:rsidRPr="00EF4F22" w:rsidRDefault="00436F0B" w:rsidP="005E6CC8">
            <w:pPr>
              <w:rPr>
                <w:sz w:val="22"/>
                <w:szCs w:val="22"/>
              </w:rPr>
            </w:pPr>
          </w:p>
        </w:tc>
      </w:tr>
      <w:tr w:rsidR="00436F0B" w:rsidRPr="00EF4F22" w14:paraId="235C4406" w14:textId="77777777" w:rsidTr="005E6CC8">
        <w:trPr>
          <w:jc w:val="center"/>
        </w:trPr>
        <w:tc>
          <w:tcPr>
            <w:tcW w:w="698" w:type="dxa"/>
          </w:tcPr>
          <w:p w14:paraId="089E1A50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1435" w:type="dxa"/>
          </w:tcPr>
          <w:p w14:paraId="34643293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406" w:type="dxa"/>
          </w:tcPr>
          <w:p w14:paraId="02F4FE22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20" w:type="dxa"/>
          </w:tcPr>
          <w:p w14:paraId="0BC611D5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102" w:type="dxa"/>
          </w:tcPr>
          <w:p w14:paraId="48A6C3B1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922" w:type="dxa"/>
          </w:tcPr>
          <w:p w14:paraId="40AE2752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029" w:type="dxa"/>
            <w:vMerge/>
          </w:tcPr>
          <w:p w14:paraId="74275106" w14:textId="77777777" w:rsidR="00436F0B" w:rsidRPr="00EF4F22" w:rsidRDefault="00436F0B" w:rsidP="005E6CC8">
            <w:pPr>
              <w:rPr>
                <w:sz w:val="22"/>
                <w:szCs w:val="22"/>
              </w:rPr>
            </w:pPr>
          </w:p>
        </w:tc>
      </w:tr>
      <w:tr w:rsidR="00436F0B" w:rsidRPr="00EF4F22" w14:paraId="00433A5A" w14:textId="77777777" w:rsidTr="005E6CC8">
        <w:trPr>
          <w:trHeight w:val="240"/>
          <w:jc w:val="center"/>
        </w:trPr>
        <w:tc>
          <w:tcPr>
            <w:tcW w:w="698" w:type="dxa"/>
            <w:tcBorders>
              <w:left w:val="single" w:sz="4" w:space="0" w:color="auto"/>
            </w:tcBorders>
          </w:tcPr>
          <w:p w14:paraId="25AA62F0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1435" w:type="dxa"/>
          </w:tcPr>
          <w:p w14:paraId="14A252FA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406" w:type="dxa"/>
          </w:tcPr>
          <w:p w14:paraId="325606BB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20" w:type="dxa"/>
          </w:tcPr>
          <w:p w14:paraId="294CF978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102" w:type="dxa"/>
          </w:tcPr>
          <w:p w14:paraId="090B39A7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922" w:type="dxa"/>
          </w:tcPr>
          <w:p w14:paraId="0EAF72F8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029" w:type="dxa"/>
            <w:vMerge/>
          </w:tcPr>
          <w:p w14:paraId="7BDA4984" w14:textId="77777777" w:rsidR="00436F0B" w:rsidRPr="00EF4F22" w:rsidRDefault="00436F0B" w:rsidP="005E6CC8">
            <w:pPr>
              <w:rPr>
                <w:sz w:val="22"/>
                <w:szCs w:val="22"/>
              </w:rPr>
            </w:pPr>
          </w:p>
        </w:tc>
      </w:tr>
      <w:tr w:rsidR="00436F0B" w:rsidRPr="00EF4F22" w14:paraId="7C9DC0BA" w14:textId="77777777" w:rsidTr="005E6CC8">
        <w:trPr>
          <w:trHeight w:val="150"/>
          <w:jc w:val="center"/>
        </w:trPr>
        <w:tc>
          <w:tcPr>
            <w:tcW w:w="698" w:type="dxa"/>
            <w:tcBorders>
              <w:left w:val="single" w:sz="4" w:space="0" w:color="auto"/>
            </w:tcBorders>
          </w:tcPr>
          <w:p w14:paraId="2E2249AA" w14:textId="77777777" w:rsidR="00436F0B" w:rsidRDefault="00436F0B" w:rsidP="005E6CC8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</w:t>
            </w:r>
          </w:p>
        </w:tc>
        <w:tc>
          <w:tcPr>
            <w:tcW w:w="1435" w:type="dxa"/>
          </w:tcPr>
          <w:p w14:paraId="7470D6B9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406" w:type="dxa"/>
          </w:tcPr>
          <w:p w14:paraId="27EA68E0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20" w:type="dxa"/>
          </w:tcPr>
          <w:p w14:paraId="66C621FA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102" w:type="dxa"/>
          </w:tcPr>
          <w:p w14:paraId="5A127465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922" w:type="dxa"/>
          </w:tcPr>
          <w:p w14:paraId="11083B35" w14:textId="77777777" w:rsidR="00436F0B" w:rsidRPr="00EF4F22" w:rsidRDefault="00436F0B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029" w:type="dxa"/>
            <w:vMerge/>
          </w:tcPr>
          <w:p w14:paraId="03D4250B" w14:textId="77777777" w:rsidR="00436F0B" w:rsidRPr="00EF4F22" w:rsidRDefault="00436F0B" w:rsidP="005E6CC8">
            <w:pPr>
              <w:rPr>
                <w:sz w:val="22"/>
                <w:szCs w:val="22"/>
              </w:rPr>
            </w:pPr>
          </w:p>
        </w:tc>
      </w:tr>
      <w:tr w:rsidR="00BA0AAC" w:rsidRPr="00EF4F22" w14:paraId="1F4DD102" w14:textId="77777777" w:rsidTr="005E6CC8">
        <w:trPr>
          <w:trHeight w:val="150"/>
          <w:jc w:val="center"/>
        </w:trPr>
        <w:tc>
          <w:tcPr>
            <w:tcW w:w="698" w:type="dxa"/>
            <w:tcBorders>
              <w:left w:val="single" w:sz="4" w:space="0" w:color="auto"/>
            </w:tcBorders>
          </w:tcPr>
          <w:p w14:paraId="4AF7A671" w14:textId="77777777" w:rsidR="00BA0AAC" w:rsidRDefault="00BA0AAC" w:rsidP="005E6CC8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</w:t>
            </w:r>
          </w:p>
        </w:tc>
        <w:tc>
          <w:tcPr>
            <w:tcW w:w="1435" w:type="dxa"/>
          </w:tcPr>
          <w:p w14:paraId="19B91518" w14:textId="77777777" w:rsidR="00BA0AAC" w:rsidRPr="00EF4F22" w:rsidRDefault="00BA0AAC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406" w:type="dxa"/>
          </w:tcPr>
          <w:p w14:paraId="6C6AFD9A" w14:textId="77777777" w:rsidR="00BA0AAC" w:rsidRPr="00EF4F22" w:rsidRDefault="00BA0AAC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20" w:type="dxa"/>
          </w:tcPr>
          <w:p w14:paraId="5F8FEC83" w14:textId="77777777" w:rsidR="00BA0AAC" w:rsidRPr="00EF4F22" w:rsidRDefault="00BA0AAC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102" w:type="dxa"/>
          </w:tcPr>
          <w:p w14:paraId="2F714943" w14:textId="77777777" w:rsidR="00BA0AAC" w:rsidRPr="00EF4F22" w:rsidRDefault="00BA0AAC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922" w:type="dxa"/>
          </w:tcPr>
          <w:p w14:paraId="281469DB" w14:textId="77777777" w:rsidR="00BA0AAC" w:rsidRPr="00EF4F22" w:rsidRDefault="00BA0AAC" w:rsidP="005E6CC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029" w:type="dxa"/>
          </w:tcPr>
          <w:p w14:paraId="322DBA38" w14:textId="77777777" w:rsidR="00BA0AAC" w:rsidRPr="00EF4F22" w:rsidRDefault="00BA0AAC" w:rsidP="005E6CC8">
            <w:pPr>
              <w:rPr>
                <w:sz w:val="22"/>
                <w:szCs w:val="22"/>
              </w:rPr>
            </w:pPr>
          </w:p>
        </w:tc>
      </w:tr>
    </w:tbl>
    <w:p w14:paraId="07580B54" w14:textId="77777777" w:rsidR="00BA0AAC" w:rsidRDefault="00BA0AAC" w:rsidP="00A026F0">
      <w:pPr>
        <w:spacing w:line="360" w:lineRule="auto"/>
        <w:rPr>
          <w:sz w:val="22"/>
          <w:szCs w:val="22"/>
        </w:rPr>
      </w:pPr>
    </w:p>
    <w:p w14:paraId="57B74193" w14:textId="77777777" w:rsidR="00BA0AAC" w:rsidRDefault="00BA0AAC" w:rsidP="00A026F0">
      <w:pPr>
        <w:spacing w:line="360" w:lineRule="auto"/>
        <w:rPr>
          <w:sz w:val="22"/>
          <w:szCs w:val="22"/>
        </w:rPr>
      </w:pPr>
    </w:p>
    <w:p w14:paraId="2C5B76C0" w14:textId="77777777" w:rsidR="00A026F0" w:rsidRPr="00EF4F22" w:rsidRDefault="00BA0AAC" w:rsidP="00BA0AAC">
      <w:pPr>
        <w:rPr>
          <w:sz w:val="22"/>
          <w:szCs w:val="22"/>
        </w:rPr>
      </w:pPr>
      <w:r w:rsidRPr="00EF4F22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9F147E" wp14:editId="59E1CE88">
                <wp:simplePos x="0" y="0"/>
                <wp:positionH relativeFrom="column">
                  <wp:posOffset>3563620</wp:posOffset>
                </wp:positionH>
                <wp:positionV relativeFrom="paragraph">
                  <wp:posOffset>127635</wp:posOffset>
                </wp:positionV>
                <wp:extent cx="2011680" cy="0"/>
                <wp:effectExtent l="10795" t="13335" r="6350" b="5715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116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81D4BA" id="Line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80.6pt,10.05pt" to="439pt,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2Ird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"/>
            </w:pict>
          </mc:Fallback>
        </mc:AlternateContent>
      </w:r>
    </w:p>
    <w:p w14:paraId="4BE76F21" w14:textId="77777777" w:rsidR="00A026F0" w:rsidRDefault="00A026F0" w:rsidP="00BA0AAC">
      <w:pPr>
        <w:ind w:left="5040"/>
        <w:jc w:val="center"/>
      </w:pPr>
      <w:r w:rsidRPr="00EF4F22">
        <w:rPr>
          <w:sz w:val="22"/>
          <w:szCs w:val="22"/>
        </w:rPr>
        <w:t>Signature of the Student</w:t>
      </w:r>
      <w:r>
        <w:rPr>
          <w:sz w:val="22"/>
          <w:szCs w:val="22"/>
        </w:rPr>
        <w:t xml:space="preserve"> (with Date)</w:t>
      </w:r>
    </w:p>
    <w:sectPr w:rsidR="00A026F0" w:rsidSect="00BA0AAC">
      <w:pgSz w:w="12240" w:h="15840"/>
      <w:pgMar w:top="864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arshaLipiNormal">
    <w:altName w:val="Calibri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MDUzMbAwNTKwsDBS0lEKTi0uzszPAykwqgUAzWZOrSwAAAA="/>
  </w:docVars>
  <w:rsids>
    <w:rsidRoot w:val="00436F0B"/>
    <w:rsid w:val="00044669"/>
    <w:rsid w:val="000E2B51"/>
    <w:rsid w:val="00111FC4"/>
    <w:rsid w:val="002A177D"/>
    <w:rsid w:val="00436F0B"/>
    <w:rsid w:val="005A05BF"/>
    <w:rsid w:val="005C024A"/>
    <w:rsid w:val="005E6CC8"/>
    <w:rsid w:val="00667A6B"/>
    <w:rsid w:val="007F2C0C"/>
    <w:rsid w:val="00884008"/>
    <w:rsid w:val="009225B2"/>
    <w:rsid w:val="00A026F0"/>
    <w:rsid w:val="00A470C8"/>
    <w:rsid w:val="00BA0AAC"/>
    <w:rsid w:val="00BF7DE8"/>
    <w:rsid w:val="00C32B64"/>
    <w:rsid w:val="00D022A9"/>
    <w:rsid w:val="00D90D80"/>
    <w:rsid w:val="00DC7092"/>
    <w:rsid w:val="00E17A6D"/>
    <w:rsid w:val="00EF74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F739C2"/>
  <w15:chartTrackingRefBased/>
  <w15:docId w15:val="{6B517142-3E7A-4C17-A438-89E733D69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6F0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1BAC9F5A-8B8A-4D53-83CA-398664D51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et</dc:creator>
  <cp:keywords/>
  <cp:lastModifiedBy>Windows User</cp:lastModifiedBy>
  <cp:revision>5</cp:revision>
  <dcterms:created xsi:type="dcterms:W3CDTF">2020-10-01T10:07:00Z</dcterms:created>
  <dcterms:modified xsi:type="dcterms:W3CDTF">2021-01-12T07:18:00Z</dcterms:modified>
</cp:coreProperties>
</file>